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304B" w:rsidRDefault="00DF56A9" w:rsidP="003A2E47">
      <w:pPr>
        <w:spacing w:after="0" w:line="360" w:lineRule="auto"/>
        <w:rPr>
          <w:b/>
        </w:rPr>
      </w:pPr>
      <w:proofErr w:type="spellStart"/>
      <w:r>
        <w:rPr>
          <w:b/>
        </w:rPr>
        <w:t>Jurnal</w:t>
      </w:r>
      <w:proofErr w:type="spellEnd"/>
      <w:r>
        <w:rPr>
          <w:b/>
        </w:rPr>
        <w:t xml:space="preserve"> Modul 7</w:t>
      </w:r>
      <w:bookmarkStart w:id="0" w:name="_GoBack"/>
      <w:bookmarkEnd w:id="0"/>
    </w:p>
    <w:p w:rsidR="006F5366" w:rsidRPr="009110E0" w:rsidRDefault="006F5366" w:rsidP="003A2E47">
      <w:pPr>
        <w:spacing w:after="0" w:line="360" w:lineRule="auto"/>
        <w:rPr>
          <w:b/>
        </w:rPr>
      </w:pPr>
    </w:p>
    <w:p w:rsidR="00AF0654" w:rsidRDefault="006F5366" w:rsidP="006F5366">
      <w:pPr>
        <w:pStyle w:val="ListParagraph"/>
        <w:numPr>
          <w:ilvl w:val="0"/>
          <w:numId w:val="12"/>
        </w:numPr>
        <w:spacing w:after="0" w:line="360" w:lineRule="auto"/>
        <w:ind w:left="426" w:hanging="426"/>
      </w:pPr>
      <w:r>
        <w:t xml:space="preserve">Rig </w:t>
      </w:r>
      <w:proofErr w:type="spellStart"/>
      <w:r>
        <w:t>lah</w:t>
      </w:r>
      <w:proofErr w:type="spellEnd"/>
      <w:r>
        <w:t xml:space="preserve"> </w:t>
      </w:r>
      <w:proofErr w:type="spellStart"/>
      <w:r>
        <w:t>karakter</w:t>
      </w:r>
      <w:proofErr w:type="spellEnd"/>
      <w:r>
        <w:t xml:space="preserve">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sediak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yang kalian </w:t>
      </w:r>
      <w:proofErr w:type="spellStart"/>
      <w:r>
        <w:t>ketahui</w:t>
      </w:r>
      <w:proofErr w:type="spellEnd"/>
      <w:r>
        <w:t>!</w:t>
      </w:r>
    </w:p>
    <w:p w:rsidR="006F5366" w:rsidRDefault="00B225EE" w:rsidP="006F5366">
      <w:pPr>
        <w:spacing w:after="0" w:line="360" w:lineRule="auto"/>
        <w:ind w:left="852" w:hanging="426"/>
      </w:pPr>
      <w:r>
        <w:rPr>
          <w:noProof/>
          <w:lang w:eastAsia="en-US"/>
        </w:rPr>
        <w:drawing>
          <wp:inline distT="0" distB="0" distL="0" distR="0" wp14:anchorId="0E71DEF1" wp14:editId="611C3806">
            <wp:extent cx="5732145" cy="3224332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24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25EE" w:rsidRDefault="00B225EE" w:rsidP="00B225EE">
      <w:pPr>
        <w:spacing w:line="240" w:lineRule="auto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Author</w:t>
      </w:r>
      <w:proofErr w:type="gramEnd"/>
      <w:r>
        <w:rPr>
          <w:rStyle w:val="Strong"/>
        </w:rPr>
        <w:t>:</w:t>
      </w:r>
      <w:r>
        <w:t xml:space="preserve"> </w:t>
      </w:r>
      <w:hyperlink r:id="rId6" w:tgtFrame="_blank" w:history="1">
        <w:r>
          <w:rPr>
            <w:rStyle w:val="Hyperlink"/>
          </w:rPr>
          <w:t>mury4</w:t>
        </w:r>
      </w:hyperlink>
      <w:r>
        <w:t xml:space="preserve">. </w:t>
      </w:r>
    </w:p>
    <w:p w:rsidR="00B225EE" w:rsidRDefault="00B225EE" w:rsidP="00B225EE">
      <w:pPr>
        <w:spacing w:after="0" w:line="240" w:lineRule="auto"/>
      </w:pPr>
      <w:proofErr w:type="gramStart"/>
      <w:r>
        <w:rPr>
          <w:rFonts w:hAnsi="Symbol"/>
        </w:rPr>
        <w:t></w:t>
      </w:r>
      <w:r>
        <w:t xml:space="preserve">  </w:t>
      </w:r>
      <w:proofErr w:type="spellStart"/>
      <w:r>
        <w:rPr>
          <w:rStyle w:val="Strong"/>
        </w:rPr>
        <w:t>Premalink</w:t>
      </w:r>
      <w:proofErr w:type="spellEnd"/>
      <w:proofErr w:type="gramEnd"/>
      <w:r>
        <w:rPr>
          <w:rStyle w:val="Strong"/>
        </w:rPr>
        <w:t>:</w:t>
      </w:r>
      <w:r>
        <w:t xml:space="preserve"> </w:t>
      </w:r>
      <w:hyperlink r:id="rId7" w:tgtFrame="_blank" w:history="1">
        <w:r>
          <w:rPr>
            <w:rStyle w:val="Hyperlink"/>
          </w:rPr>
          <w:t>http://www.blendswap.com/blends/view/74306</w:t>
        </w:r>
      </w:hyperlink>
      <w:r>
        <w:t xml:space="preserve">. </w:t>
      </w:r>
    </w:p>
    <w:p w:rsidR="00B225EE" w:rsidRDefault="00B225EE" w:rsidP="00B225EE">
      <w:pPr>
        <w:spacing w:after="0" w:line="360" w:lineRule="auto"/>
        <w:ind w:left="426"/>
      </w:pPr>
    </w:p>
    <w:p w:rsidR="006F5366" w:rsidRDefault="006F5366" w:rsidP="00B225EE">
      <w:pPr>
        <w:spacing w:after="0" w:line="360" w:lineRule="auto"/>
        <w:ind w:left="426"/>
      </w:pPr>
      <w:r>
        <w:t>Note:</w:t>
      </w:r>
    </w:p>
    <w:p w:rsidR="006F5366" w:rsidRDefault="006F5366" w:rsidP="006F5366">
      <w:pPr>
        <w:pStyle w:val="ListParagraph"/>
        <w:numPr>
          <w:ilvl w:val="0"/>
          <w:numId w:val="14"/>
        </w:numPr>
        <w:spacing w:after="0" w:line="360" w:lineRule="auto"/>
        <w:ind w:left="426" w:hanging="426"/>
      </w:pPr>
      <w:proofErr w:type="spellStart"/>
      <w:r>
        <w:t>Penilaian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“</w:t>
      </w:r>
      <w:proofErr w:type="spellStart"/>
      <w:r>
        <w:t>akurasi</w:t>
      </w:r>
      <w:proofErr w:type="spellEnd"/>
      <w:r>
        <w:t xml:space="preserve">” bone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(Weight Paint).</w:t>
      </w:r>
    </w:p>
    <w:p w:rsidR="00BD4B4E" w:rsidRDefault="006F5366" w:rsidP="00B225EE">
      <w:pPr>
        <w:pStyle w:val="ListParagraph"/>
        <w:numPr>
          <w:ilvl w:val="0"/>
          <w:numId w:val="14"/>
        </w:numPr>
        <w:spacing w:after="0" w:line="360" w:lineRule="auto"/>
        <w:ind w:left="426" w:hanging="426"/>
      </w:pPr>
      <w:proofErr w:type="spellStart"/>
      <w:r>
        <w:t>Kerapian</w:t>
      </w:r>
      <w:proofErr w:type="spellEnd"/>
      <w:r>
        <w:t xml:space="preserve"> </w:t>
      </w:r>
      <w:proofErr w:type="spellStart"/>
      <w:r>
        <w:t>penamaan</w:t>
      </w:r>
      <w:proofErr w:type="spellEnd"/>
      <w:r>
        <w:t xml:space="preserve"> </w:t>
      </w:r>
      <w:proofErr w:type="spellStart"/>
      <w:r>
        <w:t>tiap</w:t>
      </w:r>
      <w:proofErr w:type="spellEnd"/>
      <w:r>
        <w:t xml:space="preserve"> bone = +point!</w:t>
      </w:r>
    </w:p>
    <w:p w:rsidR="00AF0654" w:rsidRDefault="00AF0654" w:rsidP="00F02896">
      <w:pPr>
        <w:spacing w:after="0" w:line="360" w:lineRule="auto"/>
        <w:ind w:left="360"/>
        <w:jc w:val="center"/>
      </w:pPr>
    </w:p>
    <w:p w:rsidR="00D306BF" w:rsidRPr="00D306BF" w:rsidRDefault="00D306BF" w:rsidP="00D306BF">
      <w:pPr>
        <w:spacing w:after="0" w:line="360" w:lineRule="auto"/>
        <w:ind w:left="360"/>
        <w:jc w:val="center"/>
      </w:pPr>
    </w:p>
    <w:p w:rsidR="003C2FFE" w:rsidRDefault="003C2FFE" w:rsidP="003A2E47">
      <w:pPr>
        <w:spacing w:after="0" w:line="360" w:lineRule="auto"/>
        <w:jc w:val="both"/>
        <w:rPr>
          <w:lang w:val="id-ID"/>
        </w:rPr>
      </w:pPr>
    </w:p>
    <w:p w:rsidR="003C2FFE" w:rsidRDefault="003C2FFE" w:rsidP="003A2E47">
      <w:pPr>
        <w:spacing w:after="0" w:line="360" w:lineRule="auto"/>
        <w:jc w:val="both"/>
        <w:rPr>
          <w:lang w:val="id-ID"/>
        </w:rPr>
      </w:pPr>
    </w:p>
    <w:p w:rsidR="003C2FFE" w:rsidRDefault="003C2FFE" w:rsidP="003A2E47">
      <w:pPr>
        <w:spacing w:after="0" w:line="360" w:lineRule="auto"/>
        <w:jc w:val="both"/>
        <w:rPr>
          <w:lang w:val="id-ID"/>
        </w:rPr>
      </w:pPr>
    </w:p>
    <w:p w:rsidR="00737707" w:rsidRPr="00D306BF" w:rsidRDefault="00737707" w:rsidP="00D306BF">
      <w:pPr>
        <w:spacing w:after="0" w:line="360" w:lineRule="auto"/>
        <w:jc w:val="both"/>
      </w:pPr>
    </w:p>
    <w:p w:rsidR="003A2E47" w:rsidRDefault="003A2E47" w:rsidP="00722D05">
      <w:pPr>
        <w:spacing w:after="0" w:line="360" w:lineRule="auto"/>
        <w:jc w:val="both"/>
      </w:pPr>
    </w:p>
    <w:sectPr w:rsidR="003A2E47" w:rsidSect="00607C30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55D48"/>
    <w:multiLevelType w:val="hybridMultilevel"/>
    <w:tmpl w:val="15F2518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E1DCD"/>
    <w:multiLevelType w:val="hybridMultilevel"/>
    <w:tmpl w:val="9BDA6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462A78"/>
    <w:multiLevelType w:val="hybridMultilevel"/>
    <w:tmpl w:val="BF82831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EF6E3E"/>
    <w:multiLevelType w:val="hybridMultilevel"/>
    <w:tmpl w:val="E9B697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D47956"/>
    <w:multiLevelType w:val="hybridMultilevel"/>
    <w:tmpl w:val="42AC3F90"/>
    <w:lvl w:ilvl="0" w:tplc="5E321894"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Bidi" w:hint="default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DFA1606"/>
    <w:multiLevelType w:val="hybridMultilevel"/>
    <w:tmpl w:val="C8420100"/>
    <w:lvl w:ilvl="0" w:tplc="069285D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5163936"/>
    <w:multiLevelType w:val="hybridMultilevel"/>
    <w:tmpl w:val="132835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4D3B53"/>
    <w:multiLevelType w:val="hybridMultilevel"/>
    <w:tmpl w:val="7D966A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57056D"/>
    <w:multiLevelType w:val="hybridMultilevel"/>
    <w:tmpl w:val="7994C8BA"/>
    <w:lvl w:ilvl="0" w:tplc="E4342F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B250812"/>
    <w:multiLevelType w:val="hybridMultilevel"/>
    <w:tmpl w:val="C9C66D54"/>
    <w:lvl w:ilvl="0" w:tplc="2CB80D48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Bidi" w:hint="default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D9C0D07"/>
    <w:multiLevelType w:val="hybridMultilevel"/>
    <w:tmpl w:val="FD7646FA"/>
    <w:lvl w:ilvl="0" w:tplc="7C040780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Bidi" w:hint="default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EF139F7"/>
    <w:multiLevelType w:val="hybridMultilevel"/>
    <w:tmpl w:val="EF3087D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5250B4"/>
    <w:multiLevelType w:val="hybridMultilevel"/>
    <w:tmpl w:val="424E3434"/>
    <w:lvl w:ilvl="0" w:tplc="59E87314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Bidi" w:hint="default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C9F14BA"/>
    <w:multiLevelType w:val="hybridMultilevel"/>
    <w:tmpl w:val="E4B216DA"/>
    <w:lvl w:ilvl="0" w:tplc="646C15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6"/>
  </w:num>
  <w:num w:numId="5">
    <w:abstractNumId w:val="7"/>
  </w:num>
  <w:num w:numId="6">
    <w:abstractNumId w:val="2"/>
  </w:num>
  <w:num w:numId="7">
    <w:abstractNumId w:val="11"/>
  </w:num>
  <w:num w:numId="8">
    <w:abstractNumId w:val="4"/>
  </w:num>
  <w:num w:numId="9">
    <w:abstractNumId w:val="0"/>
  </w:num>
  <w:num w:numId="10">
    <w:abstractNumId w:val="8"/>
  </w:num>
  <w:num w:numId="11">
    <w:abstractNumId w:val="10"/>
  </w:num>
  <w:num w:numId="12">
    <w:abstractNumId w:val="13"/>
  </w:num>
  <w:num w:numId="13">
    <w:abstractNumId w:val="12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1NjM2MTM1NzQwMbNU0lEKTi0uzszPAykwrAUAIWtSmywAAAA="/>
  </w:docVars>
  <w:rsids>
    <w:rsidRoot w:val="00E143DA"/>
    <w:rsid w:val="00006569"/>
    <w:rsid w:val="0018041A"/>
    <w:rsid w:val="0021141E"/>
    <w:rsid w:val="00247F39"/>
    <w:rsid w:val="002A0051"/>
    <w:rsid w:val="003158AF"/>
    <w:rsid w:val="003A2E47"/>
    <w:rsid w:val="003B5005"/>
    <w:rsid w:val="003C2FFE"/>
    <w:rsid w:val="003E01B2"/>
    <w:rsid w:val="00491340"/>
    <w:rsid w:val="004F304B"/>
    <w:rsid w:val="00560BC0"/>
    <w:rsid w:val="005658C6"/>
    <w:rsid w:val="005900FD"/>
    <w:rsid w:val="005D6A22"/>
    <w:rsid w:val="00607C30"/>
    <w:rsid w:val="006A6499"/>
    <w:rsid w:val="006D4B03"/>
    <w:rsid w:val="006F5366"/>
    <w:rsid w:val="00707B3D"/>
    <w:rsid w:val="00722D05"/>
    <w:rsid w:val="00737707"/>
    <w:rsid w:val="0077170B"/>
    <w:rsid w:val="007905A8"/>
    <w:rsid w:val="008669F2"/>
    <w:rsid w:val="00875096"/>
    <w:rsid w:val="00897F00"/>
    <w:rsid w:val="008F3992"/>
    <w:rsid w:val="009110E0"/>
    <w:rsid w:val="009A3DEA"/>
    <w:rsid w:val="009D6BCC"/>
    <w:rsid w:val="00A91637"/>
    <w:rsid w:val="00AF0654"/>
    <w:rsid w:val="00B225EE"/>
    <w:rsid w:val="00BD4B4E"/>
    <w:rsid w:val="00C41FB7"/>
    <w:rsid w:val="00C76B79"/>
    <w:rsid w:val="00C9064E"/>
    <w:rsid w:val="00CC2A59"/>
    <w:rsid w:val="00D13627"/>
    <w:rsid w:val="00D306BF"/>
    <w:rsid w:val="00DD461E"/>
    <w:rsid w:val="00DF56A9"/>
    <w:rsid w:val="00E0409A"/>
    <w:rsid w:val="00E143DA"/>
    <w:rsid w:val="00E7521F"/>
    <w:rsid w:val="00F02896"/>
    <w:rsid w:val="00FF4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1FB29"/>
  <w15:docId w15:val="{71693D5E-8204-44E7-BD82-3486A3121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737707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val="id-ID" w:eastAsia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43D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07C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7C3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8041A"/>
    <w:rPr>
      <w:color w:val="0000FF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737707"/>
    <w:rPr>
      <w:rFonts w:ascii="Times New Roman" w:eastAsia="Times New Roman" w:hAnsi="Times New Roman" w:cs="Times New Roman"/>
      <w:b/>
      <w:bCs/>
      <w:sz w:val="20"/>
      <w:szCs w:val="20"/>
      <w:lang w:val="id-ID" w:eastAsia="id-ID"/>
    </w:rPr>
  </w:style>
  <w:style w:type="character" w:customStyle="1" w:styleId="fwb">
    <w:name w:val="fwb"/>
    <w:basedOn w:val="DefaultParagraphFont"/>
    <w:rsid w:val="00737707"/>
  </w:style>
  <w:style w:type="character" w:styleId="Strong">
    <w:name w:val="Strong"/>
    <w:basedOn w:val="DefaultParagraphFont"/>
    <w:uiPriority w:val="22"/>
    <w:qFormat/>
    <w:rsid w:val="007905A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820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blendswap.com/blends/view/7430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blendswap.com/users/view/mury4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5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joelToe</dc:creator>
  <cp:lastModifiedBy>AMIR HASANUDIN FAUZI</cp:lastModifiedBy>
  <cp:revision>2</cp:revision>
  <dcterms:created xsi:type="dcterms:W3CDTF">2017-10-15T10:19:00Z</dcterms:created>
  <dcterms:modified xsi:type="dcterms:W3CDTF">2017-10-15T10:19:00Z</dcterms:modified>
</cp:coreProperties>
</file>